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4236527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D321B41" w14:textId="4FAE78E0" w:rsidR="004E71C3" w:rsidRDefault="004E71C3">
          <w:pPr>
            <w:pStyle w:val="TOCHeading"/>
          </w:pPr>
          <w:r>
            <w:t>Table of Contents</w:t>
          </w:r>
        </w:p>
        <w:p w14:paraId="01CCBE67" w14:textId="26D03013" w:rsidR="005A5214" w:rsidRDefault="004E71C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466765" w:history="1">
            <w:r w:rsidR="005A5214" w:rsidRPr="00B742F4">
              <w:rPr>
                <w:rStyle w:val="Hyperlink"/>
                <w:noProof/>
              </w:rPr>
              <w:t>Introduction of Variables</w:t>
            </w:r>
            <w:r w:rsidR="005A5214">
              <w:rPr>
                <w:noProof/>
                <w:webHidden/>
              </w:rPr>
              <w:tab/>
            </w:r>
            <w:r w:rsidR="005A5214">
              <w:rPr>
                <w:noProof/>
                <w:webHidden/>
              </w:rPr>
              <w:fldChar w:fldCharType="begin"/>
            </w:r>
            <w:r w:rsidR="005A5214">
              <w:rPr>
                <w:noProof/>
                <w:webHidden/>
              </w:rPr>
              <w:instrText xml:space="preserve"> PAGEREF _Toc101466765 \h </w:instrText>
            </w:r>
            <w:r w:rsidR="005A5214">
              <w:rPr>
                <w:noProof/>
                <w:webHidden/>
              </w:rPr>
            </w:r>
            <w:r w:rsidR="005A5214">
              <w:rPr>
                <w:noProof/>
                <w:webHidden/>
              </w:rPr>
              <w:fldChar w:fldCharType="separate"/>
            </w:r>
            <w:r w:rsidR="005A5214">
              <w:rPr>
                <w:noProof/>
                <w:webHidden/>
              </w:rPr>
              <w:t>2</w:t>
            </w:r>
            <w:r w:rsidR="005A5214">
              <w:rPr>
                <w:noProof/>
                <w:webHidden/>
              </w:rPr>
              <w:fldChar w:fldCharType="end"/>
            </w:r>
          </w:hyperlink>
        </w:p>
        <w:p w14:paraId="26B1364F" w14:textId="1D0D1D14" w:rsidR="005A5214" w:rsidRDefault="004922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1466766" w:history="1">
            <w:r w:rsidR="005A5214" w:rsidRPr="00B742F4">
              <w:rPr>
                <w:rStyle w:val="Hyperlink"/>
                <w:noProof/>
              </w:rPr>
              <w:t>PHP Variables</w:t>
            </w:r>
            <w:r w:rsidR="005A5214">
              <w:rPr>
                <w:noProof/>
                <w:webHidden/>
              </w:rPr>
              <w:tab/>
            </w:r>
            <w:r w:rsidR="005A5214">
              <w:rPr>
                <w:noProof/>
                <w:webHidden/>
              </w:rPr>
              <w:fldChar w:fldCharType="begin"/>
            </w:r>
            <w:r w:rsidR="005A5214">
              <w:rPr>
                <w:noProof/>
                <w:webHidden/>
              </w:rPr>
              <w:instrText xml:space="preserve"> PAGEREF _Toc101466766 \h </w:instrText>
            </w:r>
            <w:r w:rsidR="005A5214">
              <w:rPr>
                <w:noProof/>
                <w:webHidden/>
              </w:rPr>
            </w:r>
            <w:r w:rsidR="005A5214">
              <w:rPr>
                <w:noProof/>
                <w:webHidden/>
              </w:rPr>
              <w:fldChar w:fldCharType="separate"/>
            </w:r>
            <w:r w:rsidR="005A5214">
              <w:rPr>
                <w:noProof/>
                <w:webHidden/>
              </w:rPr>
              <w:t>3</w:t>
            </w:r>
            <w:r w:rsidR="005A5214">
              <w:rPr>
                <w:noProof/>
                <w:webHidden/>
              </w:rPr>
              <w:fldChar w:fldCharType="end"/>
            </w:r>
          </w:hyperlink>
        </w:p>
        <w:p w14:paraId="777D33B7" w14:textId="51412599" w:rsidR="005A5214" w:rsidRDefault="004922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1466767" w:history="1">
            <w:r w:rsidR="005A5214" w:rsidRPr="00B742F4">
              <w:rPr>
                <w:rStyle w:val="Hyperlink"/>
                <w:noProof/>
              </w:rPr>
              <w:t>Python Variables</w:t>
            </w:r>
            <w:r w:rsidR="005A5214">
              <w:rPr>
                <w:noProof/>
                <w:webHidden/>
              </w:rPr>
              <w:tab/>
            </w:r>
            <w:r w:rsidR="005A5214">
              <w:rPr>
                <w:noProof/>
                <w:webHidden/>
              </w:rPr>
              <w:fldChar w:fldCharType="begin"/>
            </w:r>
            <w:r w:rsidR="005A5214">
              <w:rPr>
                <w:noProof/>
                <w:webHidden/>
              </w:rPr>
              <w:instrText xml:space="preserve"> PAGEREF _Toc101466767 \h </w:instrText>
            </w:r>
            <w:r w:rsidR="005A5214">
              <w:rPr>
                <w:noProof/>
                <w:webHidden/>
              </w:rPr>
            </w:r>
            <w:r w:rsidR="005A5214">
              <w:rPr>
                <w:noProof/>
                <w:webHidden/>
              </w:rPr>
              <w:fldChar w:fldCharType="separate"/>
            </w:r>
            <w:r w:rsidR="005A5214">
              <w:rPr>
                <w:noProof/>
                <w:webHidden/>
              </w:rPr>
              <w:t>3</w:t>
            </w:r>
            <w:r w:rsidR="005A5214">
              <w:rPr>
                <w:noProof/>
                <w:webHidden/>
              </w:rPr>
              <w:fldChar w:fldCharType="end"/>
            </w:r>
          </w:hyperlink>
        </w:p>
        <w:p w14:paraId="7EC70F1F" w14:textId="1935DB1C" w:rsidR="004E71C3" w:rsidRDefault="004E71C3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92FA4FD" w14:textId="66CA6D11" w:rsidR="004E71C3" w:rsidRDefault="004E71C3">
      <w:r>
        <w:br w:type="page"/>
      </w:r>
    </w:p>
    <w:p w14:paraId="095CF421" w14:textId="5ECD1880" w:rsidR="00EC0D83" w:rsidRDefault="004E71C3" w:rsidP="004E71C3">
      <w:pPr>
        <w:pStyle w:val="Heading1"/>
      </w:pPr>
      <w:bookmarkStart w:id="0" w:name="_Toc101466765"/>
      <w:r>
        <w:lastRenderedPageBreak/>
        <w:t>Introduction of Variables</w:t>
      </w:r>
      <w:bookmarkEnd w:id="0"/>
    </w:p>
    <w:p w14:paraId="05B84A87" w14:textId="25419ABF" w:rsidR="00DE161B" w:rsidRDefault="0004132B" w:rsidP="004E71C3">
      <w:pPr>
        <w:rPr>
          <w:rFonts w:asciiTheme="majorHAnsi" w:hAnsiTheme="majorHAnsi" w:cstheme="majorHAnsi"/>
          <w:sz w:val="24"/>
          <w:szCs w:val="24"/>
          <w:shd w:val="clear" w:color="auto" w:fill="FFFFFF"/>
        </w:rPr>
      </w:pPr>
      <w:r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In this definition found on TechTarget </w:t>
      </w:r>
      <w:r w:rsidR="00097469">
        <w:rPr>
          <w:rFonts w:asciiTheme="majorHAnsi" w:hAnsiTheme="majorHAnsi" w:cstheme="majorHAnsi"/>
          <w:sz w:val="24"/>
          <w:szCs w:val="24"/>
          <w:shd w:val="clear" w:color="auto" w:fill="FFFFFF"/>
        </w:rPr>
        <w:t>a Variable is described by, “</w:t>
      </w:r>
      <w:r w:rsidR="004603F7" w:rsidRPr="004603F7">
        <w:rPr>
          <w:rFonts w:asciiTheme="majorHAnsi" w:hAnsiTheme="majorHAnsi" w:cstheme="majorHAnsi"/>
          <w:sz w:val="24"/>
          <w:szCs w:val="24"/>
          <w:shd w:val="clear" w:color="auto" w:fill="FFFFFF"/>
        </w:rPr>
        <w:t>a value that can change, depending on conditions or on information passed to the program. Typically, a program consists of instruction s that tell the computer what to do and data that the program uses when it is running.</w:t>
      </w:r>
      <w:r w:rsidR="00097469">
        <w:rPr>
          <w:rFonts w:asciiTheme="majorHAnsi" w:hAnsiTheme="majorHAnsi" w:cstheme="majorHAnsi"/>
          <w:sz w:val="24"/>
          <w:szCs w:val="24"/>
          <w:shd w:val="clear" w:color="auto" w:fill="FFFFFF"/>
        </w:rPr>
        <w:t>”</w:t>
      </w:r>
      <w:r w:rsidR="00AA2240"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 </w:t>
      </w:r>
      <w:sdt>
        <w:sdtPr>
          <w:rPr>
            <w:rFonts w:asciiTheme="majorHAnsi" w:hAnsiTheme="majorHAnsi" w:cstheme="majorHAnsi"/>
            <w:sz w:val="24"/>
            <w:szCs w:val="24"/>
            <w:shd w:val="clear" w:color="auto" w:fill="FFFFFF"/>
          </w:rPr>
          <w:id w:val="588895758"/>
          <w:citation/>
        </w:sdtPr>
        <w:sdtEndPr/>
        <w:sdtContent>
          <w:r w:rsidR="00D34A70">
            <w:rPr>
              <w:rFonts w:asciiTheme="majorHAnsi" w:hAnsiTheme="majorHAnsi" w:cstheme="majorHAnsi"/>
              <w:sz w:val="24"/>
              <w:szCs w:val="24"/>
              <w:shd w:val="clear" w:color="auto" w:fill="FFFFFF"/>
            </w:rPr>
            <w:fldChar w:fldCharType="begin"/>
          </w:r>
          <w:r w:rsidR="00D34A70">
            <w:rPr>
              <w:rFonts w:asciiTheme="majorHAnsi" w:hAnsiTheme="majorHAnsi" w:cstheme="majorHAnsi"/>
              <w:sz w:val="24"/>
              <w:szCs w:val="24"/>
              <w:shd w:val="clear" w:color="auto" w:fill="FFFFFF"/>
            </w:rPr>
            <w:instrText xml:space="preserve"> CITATION Tec21 \l 2057 </w:instrText>
          </w:r>
          <w:r w:rsidR="00D34A70">
            <w:rPr>
              <w:rFonts w:asciiTheme="majorHAnsi" w:hAnsiTheme="majorHAnsi" w:cstheme="majorHAnsi"/>
              <w:sz w:val="24"/>
              <w:szCs w:val="24"/>
              <w:shd w:val="clear" w:color="auto" w:fill="FFFFFF"/>
            </w:rPr>
            <w:fldChar w:fldCharType="separate"/>
          </w:r>
          <w:r w:rsidR="00DE161B" w:rsidRPr="00DE161B">
            <w:rPr>
              <w:rFonts w:asciiTheme="majorHAnsi" w:hAnsiTheme="majorHAnsi" w:cstheme="majorHAnsi"/>
              <w:noProof/>
              <w:sz w:val="24"/>
              <w:szCs w:val="24"/>
              <w:shd w:val="clear" w:color="auto" w:fill="FFFFFF"/>
            </w:rPr>
            <w:t>(TechTarget Contributor, 2021)</w:t>
          </w:r>
          <w:r w:rsidR="00D34A70">
            <w:rPr>
              <w:rFonts w:asciiTheme="majorHAnsi" w:hAnsiTheme="majorHAnsi" w:cstheme="majorHAnsi"/>
              <w:sz w:val="24"/>
              <w:szCs w:val="24"/>
              <w:shd w:val="clear" w:color="auto" w:fill="FFFFFF"/>
            </w:rPr>
            <w:fldChar w:fldCharType="end"/>
          </w:r>
        </w:sdtContent>
      </w:sdt>
    </w:p>
    <w:p w14:paraId="7A8EFF0B" w14:textId="28E8ED19" w:rsidR="004603F7" w:rsidRDefault="00064AA4" w:rsidP="00BE7D3C">
      <w:pPr>
        <w:pStyle w:val="Heading2"/>
        <w:rPr>
          <w:noProof/>
          <w:sz w:val="28"/>
          <w:szCs w:val="28"/>
        </w:rPr>
      </w:pPr>
      <w:r w:rsidRPr="00054C16">
        <w:rPr>
          <w:noProof/>
          <w:sz w:val="28"/>
          <w:szCs w:val="28"/>
        </w:rPr>
        <w:t>How to create a variable</w:t>
      </w:r>
    </w:p>
    <w:p w14:paraId="40DC673E" w14:textId="1E5279E6" w:rsidR="00242E75" w:rsidRPr="00054C16" w:rsidRDefault="00054C16" w:rsidP="00054C16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o create a variable </w:t>
      </w:r>
      <w:r w:rsidR="00843440">
        <w:rPr>
          <w:rFonts w:asciiTheme="majorHAnsi" w:hAnsiTheme="majorHAnsi" w:cstheme="majorHAnsi"/>
          <w:sz w:val="24"/>
          <w:szCs w:val="24"/>
        </w:rPr>
        <w:t>all you need to do is supply the variable with a name</w:t>
      </w:r>
      <w:r w:rsidR="00242E75">
        <w:rPr>
          <w:rFonts w:asciiTheme="majorHAnsi" w:hAnsiTheme="majorHAnsi" w:cstheme="majorHAnsi"/>
          <w:sz w:val="24"/>
          <w:szCs w:val="24"/>
        </w:rPr>
        <w:t xml:space="preserve"> for example, if I wanted </w:t>
      </w:r>
      <w:r w:rsidR="00F12451">
        <w:rPr>
          <w:rFonts w:asciiTheme="majorHAnsi" w:hAnsiTheme="majorHAnsi" w:cstheme="majorHAnsi"/>
          <w:sz w:val="24"/>
          <w:szCs w:val="24"/>
        </w:rPr>
        <w:t>to create</w:t>
      </w:r>
      <w:r w:rsidR="00CE78C5">
        <w:rPr>
          <w:rFonts w:asciiTheme="majorHAnsi" w:hAnsiTheme="majorHAnsi" w:cstheme="majorHAnsi"/>
          <w:sz w:val="24"/>
          <w:szCs w:val="24"/>
        </w:rPr>
        <w:t xml:space="preserve"> a system where I could save the reference for each </w:t>
      </w:r>
      <w:r w:rsidR="00E50794">
        <w:rPr>
          <w:rFonts w:asciiTheme="majorHAnsi" w:hAnsiTheme="majorHAnsi" w:cstheme="majorHAnsi"/>
          <w:sz w:val="24"/>
          <w:szCs w:val="24"/>
        </w:rPr>
        <w:t>book,</w:t>
      </w:r>
      <w:r w:rsidR="00CE78C5">
        <w:rPr>
          <w:rFonts w:asciiTheme="majorHAnsi" w:hAnsiTheme="majorHAnsi" w:cstheme="majorHAnsi"/>
          <w:sz w:val="24"/>
          <w:szCs w:val="24"/>
        </w:rPr>
        <w:t xml:space="preserve"> I used for some University work </w:t>
      </w:r>
      <w:r w:rsidR="00381A61">
        <w:rPr>
          <w:rFonts w:asciiTheme="majorHAnsi" w:hAnsiTheme="majorHAnsi" w:cstheme="majorHAnsi"/>
          <w:sz w:val="24"/>
          <w:szCs w:val="24"/>
        </w:rPr>
        <w:t xml:space="preserve">I could </w:t>
      </w:r>
      <w:r w:rsidR="0026518F">
        <w:rPr>
          <w:rFonts w:asciiTheme="majorHAnsi" w:hAnsiTheme="majorHAnsi" w:cstheme="majorHAnsi"/>
          <w:sz w:val="24"/>
          <w:szCs w:val="24"/>
        </w:rPr>
        <w:t xml:space="preserve">create a variable </w:t>
      </w:r>
      <w:r w:rsidR="00847323">
        <w:rPr>
          <w:rFonts w:asciiTheme="majorHAnsi" w:hAnsiTheme="majorHAnsi" w:cstheme="majorHAnsi"/>
          <w:sz w:val="24"/>
          <w:szCs w:val="24"/>
        </w:rPr>
        <w:t>that’s job is to store important information. Names of authors, page numbers</w:t>
      </w:r>
      <w:r w:rsidR="001018CC">
        <w:rPr>
          <w:rFonts w:asciiTheme="majorHAnsi" w:hAnsiTheme="majorHAnsi" w:cstheme="majorHAnsi"/>
          <w:sz w:val="24"/>
          <w:szCs w:val="24"/>
        </w:rPr>
        <w:t xml:space="preserve">, book titles, etc all searched for as soon </w:t>
      </w:r>
      <w:r w:rsidR="003177BC">
        <w:rPr>
          <w:rFonts w:asciiTheme="majorHAnsi" w:hAnsiTheme="majorHAnsi" w:cstheme="majorHAnsi"/>
          <w:sz w:val="24"/>
          <w:szCs w:val="24"/>
        </w:rPr>
        <w:t xml:space="preserve">as I download a book. Then I will program it to </w:t>
      </w:r>
      <w:r w:rsidR="00B404AF">
        <w:rPr>
          <w:rFonts w:asciiTheme="majorHAnsi" w:hAnsiTheme="majorHAnsi" w:cstheme="majorHAnsi"/>
          <w:sz w:val="24"/>
          <w:szCs w:val="24"/>
        </w:rPr>
        <w:t xml:space="preserve">sort the words into the order of the Harvard </w:t>
      </w:r>
      <w:r w:rsidR="00B471EA">
        <w:rPr>
          <w:rFonts w:asciiTheme="majorHAnsi" w:hAnsiTheme="majorHAnsi" w:cstheme="majorHAnsi"/>
          <w:sz w:val="24"/>
          <w:szCs w:val="24"/>
        </w:rPr>
        <w:t xml:space="preserve">referencing standards </w:t>
      </w:r>
      <w:r w:rsidR="00E74E78">
        <w:rPr>
          <w:rFonts w:asciiTheme="majorHAnsi" w:hAnsiTheme="majorHAnsi" w:cstheme="majorHAnsi"/>
          <w:sz w:val="24"/>
          <w:szCs w:val="24"/>
        </w:rPr>
        <w:t>(different referencing standards will be available too)</w:t>
      </w:r>
      <w:r w:rsidR="00B404AF">
        <w:rPr>
          <w:rFonts w:asciiTheme="majorHAnsi" w:hAnsiTheme="majorHAnsi" w:cstheme="majorHAnsi"/>
          <w:sz w:val="24"/>
          <w:szCs w:val="24"/>
        </w:rPr>
        <w:t>.</w:t>
      </w:r>
      <w:r w:rsidR="00B73248">
        <w:rPr>
          <w:rFonts w:asciiTheme="majorHAnsi" w:hAnsiTheme="majorHAnsi" w:cstheme="majorHAnsi"/>
          <w:sz w:val="24"/>
          <w:szCs w:val="24"/>
        </w:rPr>
        <w:t xml:space="preserve"> This will appear </w:t>
      </w:r>
      <w:r w:rsidR="00755887">
        <w:rPr>
          <w:rFonts w:asciiTheme="majorHAnsi" w:hAnsiTheme="majorHAnsi" w:cstheme="majorHAnsi"/>
          <w:sz w:val="24"/>
          <w:szCs w:val="24"/>
        </w:rPr>
        <w:t xml:space="preserve">as a pop up on the side of web browser and with this I could click any reference and have it </w:t>
      </w:r>
      <w:r w:rsidR="00F12451">
        <w:rPr>
          <w:rFonts w:asciiTheme="majorHAnsi" w:hAnsiTheme="majorHAnsi" w:cstheme="majorHAnsi"/>
          <w:sz w:val="24"/>
          <w:szCs w:val="24"/>
        </w:rPr>
        <w:t>copied to put in my essay’s.</w:t>
      </w:r>
    </w:p>
    <w:p w14:paraId="666F18CE" w14:textId="77777777" w:rsidR="00054C16" w:rsidRPr="00054C16" w:rsidRDefault="00054C16" w:rsidP="00054C16"/>
    <w:p w14:paraId="6ED504C6" w14:textId="77777777" w:rsidR="00054533" w:rsidRDefault="00054533" w:rsidP="004E71C3">
      <w:pPr>
        <w:rPr>
          <w:noProof/>
        </w:rPr>
      </w:pPr>
    </w:p>
    <w:p w14:paraId="149946BD" w14:textId="77777777" w:rsidR="00054533" w:rsidRDefault="00054533" w:rsidP="004E71C3">
      <w:pPr>
        <w:rPr>
          <w:noProof/>
        </w:rPr>
      </w:pPr>
    </w:p>
    <w:p w14:paraId="2110DB4D" w14:textId="77777777" w:rsidR="00054533" w:rsidRDefault="00054533" w:rsidP="004E71C3">
      <w:pPr>
        <w:rPr>
          <w:noProof/>
        </w:rPr>
      </w:pPr>
    </w:p>
    <w:p w14:paraId="59BF9F9F" w14:textId="77777777" w:rsidR="00054533" w:rsidRDefault="00054533" w:rsidP="004E71C3">
      <w:pPr>
        <w:rPr>
          <w:noProof/>
        </w:rPr>
      </w:pPr>
    </w:p>
    <w:p w14:paraId="78F8E141" w14:textId="77777777" w:rsidR="00054533" w:rsidRDefault="00054533" w:rsidP="004E71C3">
      <w:pPr>
        <w:rPr>
          <w:noProof/>
        </w:rPr>
      </w:pPr>
    </w:p>
    <w:p w14:paraId="69088C6F" w14:textId="77777777" w:rsidR="00054533" w:rsidRDefault="00054533" w:rsidP="004E71C3">
      <w:pPr>
        <w:rPr>
          <w:noProof/>
        </w:rPr>
      </w:pPr>
    </w:p>
    <w:p w14:paraId="10B60FC3" w14:textId="77777777" w:rsidR="00054533" w:rsidRDefault="00054533" w:rsidP="004E71C3">
      <w:pPr>
        <w:rPr>
          <w:noProof/>
        </w:rPr>
      </w:pPr>
    </w:p>
    <w:p w14:paraId="699A4C87" w14:textId="77777777" w:rsidR="00054533" w:rsidRDefault="00054533" w:rsidP="004E71C3">
      <w:pPr>
        <w:rPr>
          <w:noProof/>
        </w:rPr>
      </w:pPr>
    </w:p>
    <w:p w14:paraId="6CF2E025" w14:textId="77777777" w:rsidR="00054533" w:rsidRDefault="00054533" w:rsidP="004E71C3">
      <w:pPr>
        <w:rPr>
          <w:noProof/>
        </w:rPr>
      </w:pPr>
    </w:p>
    <w:p w14:paraId="269F63DA" w14:textId="77777777" w:rsidR="00054533" w:rsidRDefault="00054533" w:rsidP="004E71C3">
      <w:pPr>
        <w:rPr>
          <w:noProof/>
        </w:rPr>
      </w:pPr>
    </w:p>
    <w:p w14:paraId="168EAE18" w14:textId="77777777" w:rsidR="00054533" w:rsidRDefault="00054533" w:rsidP="004E71C3">
      <w:pPr>
        <w:rPr>
          <w:noProof/>
        </w:rPr>
      </w:pPr>
    </w:p>
    <w:p w14:paraId="3B039B7B" w14:textId="77777777" w:rsidR="00054533" w:rsidRDefault="00054533" w:rsidP="004E71C3">
      <w:pPr>
        <w:rPr>
          <w:noProof/>
        </w:rPr>
      </w:pPr>
    </w:p>
    <w:p w14:paraId="3ED37CF4" w14:textId="77777777" w:rsidR="00054533" w:rsidRDefault="00054533" w:rsidP="004E71C3">
      <w:pPr>
        <w:rPr>
          <w:noProof/>
        </w:rPr>
      </w:pPr>
    </w:p>
    <w:p w14:paraId="4E55881C" w14:textId="77777777" w:rsidR="00054533" w:rsidRDefault="00054533" w:rsidP="004E71C3">
      <w:pPr>
        <w:rPr>
          <w:noProof/>
        </w:rPr>
      </w:pPr>
    </w:p>
    <w:p w14:paraId="198786E2" w14:textId="77777777" w:rsidR="00054533" w:rsidRDefault="00054533" w:rsidP="004E71C3">
      <w:pPr>
        <w:rPr>
          <w:noProof/>
        </w:rPr>
      </w:pPr>
    </w:p>
    <w:p w14:paraId="7703ECC8" w14:textId="77777777" w:rsidR="00054533" w:rsidRDefault="00054533" w:rsidP="004E71C3">
      <w:pPr>
        <w:rPr>
          <w:noProof/>
        </w:rPr>
      </w:pPr>
    </w:p>
    <w:p w14:paraId="4388C916" w14:textId="77777777" w:rsidR="00054533" w:rsidRDefault="00054533" w:rsidP="004E71C3">
      <w:pPr>
        <w:rPr>
          <w:noProof/>
        </w:rPr>
      </w:pPr>
    </w:p>
    <w:p w14:paraId="4F0282AC" w14:textId="77777777" w:rsidR="00054533" w:rsidRDefault="00054533" w:rsidP="004E71C3">
      <w:pPr>
        <w:rPr>
          <w:noProof/>
        </w:rPr>
      </w:pPr>
    </w:p>
    <w:p w14:paraId="14D373D4" w14:textId="77777777" w:rsidR="00054533" w:rsidRDefault="00054533" w:rsidP="004E71C3">
      <w:pPr>
        <w:rPr>
          <w:noProof/>
        </w:rPr>
      </w:pPr>
    </w:p>
    <w:p w14:paraId="56F25738" w14:textId="77777777" w:rsidR="00054533" w:rsidRDefault="00054533" w:rsidP="004E71C3">
      <w:pPr>
        <w:rPr>
          <w:noProof/>
        </w:rPr>
      </w:pPr>
    </w:p>
    <w:p w14:paraId="342407D8" w14:textId="77777777" w:rsidR="00054533" w:rsidRDefault="00054533" w:rsidP="004E71C3">
      <w:pPr>
        <w:rPr>
          <w:noProof/>
        </w:rPr>
      </w:pPr>
    </w:p>
    <w:p w14:paraId="7458B336" w14:textId="77777777" w:rsidR="00054533" w:rsidRDefault="00054533" w:rsidP="004E71C3">
      <w:pPr>
        <w:rPr>
          <w:noProof/>
        </w:rPr>
      </w:pPr>
    </w:p>
    <w:p w14:paraId="756A3746" w14:textId="77777777" w:rsidR="00054533" w:rsidRDefault="00054533" w:rsidP="004E71C3">
      <w:pPr>
        <w:rPr>
          <w:noProof/>
        </w:rPr>
      </w:pPr>
    </w:p>
    <w:p w14:paraId="144CC464" w14:textId="77777777" w:rsidR="00054533" w:rsidRDefault="00054533" w:rsidP="004E71C3">
      <w:pPr>
        <w:rPr>
          <w:noProof/>
        </w:rPr>
      </w:pPr>
    </w:p>
    <w:p w14:paraId="6A05BDCE" w14:textId="77777777" w:rsidR="00054533" w:rsidRDefault="00054533" w:rsidP="004E71C3">
      <w:pPr>
        <w:rPr>
          <w:noProof/>
        </w:rPr>
      </w:pPr>
    </w:p>
    <w:p w14:paraId="7ABE1DD4" w14:textId="77777777" w:rsidR="00054533" w:rsidRDefault="00054533" w:rsidP="004E71C3">
      <w:pPr>
        <w:rPr>
          <w:noProof/>
        </w:rPr>
      </w:pPr>
    </w:p>
    <w:p w14:paraId="7BD49CA4" w14:textId="77777777" w:rsidR="00054533" w:rsidRDefault="00054533" w:rsidP="004E71C3">
      <w:pPr>
        <w:rPr>
          <w:noProof/>
        </w:rPr>
      </w:pPr>
    </w:p>
    <w:p w14:paraId="2903B89B" w14:textId="77777777" w:rsidR="00054533" w:rsidRDefault="00054533" w:rsidP="004E71C3">
      <w:pPr>
        <w:rPr>
          <w:noProof/>
        </w:rPr>
      </w:pPr>
    </w:p>
    <w:p w14:paraId="30D3B445" w14:textId="77777777" w:rsidR="00EF5521" w:rsidRDefault="00EF5521" w:rsidP="004E71C3">
      <w:pPr>
        <w:rPr>
          <w:noProof/>
        </w:rPr>
      </w:pPr>
    </w:p>
    <w:p w14:paraId="36C4ED51" w14:textId="066020B7" w:rsidR="0047299B" w:rsidRDefault="0047299B" w:rsidP="004E71C3">
      <w:r>
        <w:rPr>
          <w:noProof/>
        </w:rPr>
        <w:drawing>
          <wp:inline distT="0" distB="0" distL="0" distR="0" wp14:anchorId="5F74B931" wp14:editId="304FB69F">
            <wp:extent cx="4899660" cy="475610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5395" t="3156" r="32196" b="6402"/>
                    <a:stretch/>
                  </pic:blipFill>
                  <pic:spPr bwMode="auto">
                    <a:xfrm>
                      <a:off x="0" y="0"/>
                      <a:ext cx="4911037" cy="4767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149B1" w14:textId="77777777" w:rsidR="005A5214" w:rsidRDefault="005A5214" w:rsidP="004E71C3"/>
    <w:p w14:paraId="4C38E976" w14:textId="09261286" w:rsidR="0047299B" w:rsidRDefault="005A5214" w:rsidP="004E71C3">
      <w:r w:rsidRPr="005A5214">
        <w:rPr>
          <w:noProof/>
        </w:rPr>
        <w:lastRenderedPageBreak/>
        <w:drawing>
          <wp:inline distT="0" distB="0" distL="0" distR="0" wp14:anchorId="3031E223" wp14:editId="5D580DC7">
            <wp:extent cx="4831080" cy="3754273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596" t="2127" r="32196" b="6402"/>
                    <a:stretch/>
                  </pic:blipFill>
                  <pic:spPr bwMode="auto">
                    <a:xfrm>
                      <a:off x="0" y="0"/>
                      <a:ext cx="4843610" cy="3764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DDFFFE" w14:textId="77777777" w:rsidR="004E71C3" w:rsidRDefault="004E71C3" w:rsidP="004E71C3">
      <w:pPr>
        <w:pStyle w:val="Heading2"/>
      </w:pPr>
      <w:bookmarkStart w:id="1" w:name="_Toc101466766"/>
      <w:r>
        <w:t>PHP Variables</w:t>
      </w:r>
      <w:bookmarkEnd w:id="1"/>
    </w:p>
    <w:p w14:paraId="24BAED12" w14:textId="522FFBF3" w:rsidR="00DE6FF6" w:rsidRPr="00CD7524" w:rsidRDefault="00DE6FF6" w:rsidP="00DE6FF6"/>
    <w:p w14:paraId="6C80D44A" w14:textId="412D6F5C" w:rsidR="004E71C3" w:rsidRDefault="004E71C3" w:rsidP="004E71C3">
      <w:pPr>
        <w:pStyle w:val="Heading2"/>
      </w:pPr>
      <w:bookmarkStart w:id="2" w:name="_Toc101466767"/>
      <w:r>
        <w:t>Python Variables</w:t>
      </w:r>
      <w:bookmarkEnd w:id="2"/>
      <w:r>
        <w:t xml:space="preserve"> </w:t>
      </w:r>
    </w:p>
    <w:p w14:paraId="79A044E1" w14:textId="77777777" w:rsidR="000753B4" w:rsidRDefault="000753B4" w:rsidP="000753B4"/>
    <w:p w14:paraId="4DC891EF" w14:textId="77777777" w:rsidR="00981111" w:rsidRDefault="00981111" w:rsidP="000753B4">
      <w:pPr>
        <w:rPr>
          <w:noProof/>
        </w:rPr>
      </w:pPr>
    </w:p>
    <w:p w14:paraId="7648DAB6" w14:textId="79B5C80D" w:rsidR="000753B4" w:rsidRDefault="000753B4" w:rsidP="000753B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ADEC829" wp14:editId="434ADAF9">
            <wp:extent cx="6059604" cy="38709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3958" t="7091" r="36717" b="36892"/>
                    <a:stretch/>
                  </pic:blipFill>
                  <pic:spPr bwMode="auto">
                    <a:xfrm>
                      <a:off x="0" y="0"/>
                      <a:ext cx="6067969" cy="387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37A283" w14:textId="77777777" w:rsidR="00B2332B" w:rsidRDefault="00B2332B" w:rsidP="00B2332B">
      <w:pPr>
        <w:rPr>
          <w:noProof/>
        </w:rPr>
      </w:pPr>
    </w:p>
    <w:p w14:paraId="28CAED49" w14:textId="6D5FFE00" w:rsidR="00B2332B" w:rsidRDefault="00B2332B" w:rsidP="00B2332B">
      <w:r>
        <w:rPr>
          <w:noProof/>
        </w:rPr>
        <w:drawing>
          <wp:inline distT="0" distB="0" distL="0" distR="0" wp14:anchorId="16A025FC" wp14:editId="0F13A3D1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60D33" w14:textId="77777777" w:rsidR="0000168D" w:rsidRDefault="0000168D" w:rsidP="00B2332B">
      <w:pPr>
        <w:rPr>
          <w:noProof/>
        </w:rPr>
      </w:pPr>
    </w:p>
    <w:p w14:paraId="5CB7716C" w14:textId="6AAF8249" w:rsidR="0000168D" w:rsidRDefault="0000168D" w:rsidP="00B2332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1103B55" wp14:editId="58F4B851">
            <wp:extent cx="5501640" cy="5964923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363" r="49347"/>
                    <a:stretch/>
                  </pic:blipFill>
                  <pic:spPr bwMode="auto">
                    <a:xfrm>
                      <a:off x="0" y="0"/>
                      <a:ext cx="5503423" cy="5966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648746" w14:textId="77777777" w:rsidR="00F152EA" w:rsidRDefault="00F152EA" w:rsidP="00F152EA">
      <w:pPr>
        <w:rPr>
          <w:noProof/>
        </w:rPr>
      </w:pPr>
    </w:p>
    <w:p w14:paraId="14038724" w14:textId="729E63B8" w:rsidR="00F152EA" w:rsidRDefault="00F152EA" w:rsidP="00F152EA">
      <w:r>
        <w:rPr>
          <w:noProof/>
        </w:rPr>
        <w:lastRenderedPageBreak/>
        <w:drawing>
          <wp:inline distT="0" distB="0" distL="0" distR="0" wp14:anchorId="3A624355" wp14:editId="70F554EA">
            <wp:extent cx="6042660" cy="397053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3827" t="8982" r="21427" b="15383"/>
                    <a:stretch/>
                  </pic:blipFill>
                  <pic:spPr bwMode="auto">
                    <a:xfrm>
                      <a:off x="0" y="0"/>
                      <a:ext cx="6050602" cy="39757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28A491" w14:textId="77777777" w:rsidR="00D7788F" w:rsidRDefault="00D7788F" w:rsidP="00D7788F"/>
    <w:p w14:paraId="594171FE" w14:textId="77777777" w:rsidR="00D7788F" w:rsidRDefault="00D7788F" w:rsidP="00D7788F">
      <w:pPr>
        <w:rPr>
          <w:noProof/>
        </w:rPr>
      </w:pPr>
    </w:p>
    <w:p w14:paraId="7729B2B1" w14:textId="3F527439" w:rsidR="00D7788F" w:rsidRDefault="00D7788F" w:rsidP="00D7788F">
      <w:pPr>
        <w:rPr>
          <w:noProof/>
        </w:rPr>
      </w:pPr>
      <w:r>
        <w:rPr>
          <w:noProof/>
        </w:rPr>
        <w:drawing>
          <wp:inline distT="0" distB="0" distL="0" distR="0" wp14:anchorId="4FB74B9B" wp14:editId="2A087EDB">
            <wp:extent cx="5440680" cy="3372322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5555" t="5673" r="36185" b="41146"/>
                    <a:stretch/>
                  </pic:blipFill>
                  <pic:spPr bwMode="auto">
                    <a:xfrm>
                      <a:off x="0" y="0"/>
                      <a:ext cx="5443218" cy="337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D27648" w14:textId="77777777" w:rsidR="00696520" w:rsidRPr="00696520" w:rsidRDefault="00696520" w:rsidP="00696520"/>
    <w:p w14:paraId="0E48AC69" w14:textId="150AE122" w:rsidR="00696520" w:rsidRDefault="00696520" w:rsidP="00696520">
      <w:pPr>
        <w:tabs>
          <w:tab w:val="left" w:pos="2340"/>
        </w:tabs>
      </w:pPr>
      <w:r>
        <w:tab/>
      </w:r>
    </w:p>
    <w:p w14:paraId="6D3346FC" w14:textId="77777777" w:rsidR="003C735E" w:rsidRDefault="003C735E" w:rsidP="00696520">
      <w:pPr>
        <w:tabs>
          <w:tab w:val="left" w:pos="2340"/>
        </w:tabs>
        <w:rPr>
          <w:noProof/>
        </w:rPr>
      </w:pPr>
    </w:p>
    <w:p w14:paraId="037B0706" w14:textId="62E7AF0C" w:rsidR="00696520" w:rsidRDefault="00696520" w:rsidP="00696520">
      <w:pPr>
        <w:tabs>
          <w:tab w:val="left" w:pos="2340"/>
        </w:tabs>
        <w:rPr>
          <w:noProof/>
        </w:rPr>
      </w:pPr>
      <w:r>
        <w:rPr>
          <w:noProof/>
        </w:rPr>
        <w:drawing>
          <wp:inline distT="0" distB="0" distL="0" distR="0" wp14:anchorId="406AF70D" wp14:editId="1EECFA7B">
            <wp:extent cx="5897880" cy="5635752"/>
            <wp:effectExtent l="0" t="0" r="762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4491" t="11582" r="43630" b="17274"/>
                    <a:stretch/>
                  </pic:blipFill>
                  <pic:spPr bwMode="auto">
                    <a:xfrm>
                      <a:off x="0" y="0"/>
                      <a:ext cx="5900538" cy="5638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49CBD6" w14:textId="77777777" w:rsidR="00690479" w:rsidRDefault="00690479" w:rsidP="00690479">
      <w:pPr>
        <w:jc w:val="center"/>
        <w:rPr>
          <w:noProof/>
        </w:rPr>
      </w:pPr>
    </w:p>
    <w:p w14:paraId="021053FF" w14:textId="77777777" w:rsidR="00690479" w:rsidRDefault="00690479" w:rsidP="00690479">
      <w:pPr>
        <w:jc w:val="center"/>
        <w:rPr>
          <w:noProof/>
        </w:rPr>
      </w:pPr>
    </w:p>
    <w:p w14:paraId="648F0BC5" w14:textId="7D1DFA18" w:rsidR="00690479" w:rsidRDefault="00690479" w:rsidP="00690479">
      <w:pPr>
        <w:jc w:val="center"/>
      </w:pPr>
      <w:r>
        <w:rPr>
          <w:noProof/>
        </w:rPr>
        <w:drawing>
          <wp:inline distT="0" distB="0" distL="0" distR="0" wp14:anchorId="2A2DC050" wp14:editId="69491552">
            <wp:extent cx="4427220" cy="213495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5154" t="42545" r="58655" b="35001"/>
                    <a:stretch/>
                  </pic:blipFill>
                  <pic:spPr bwMode="auto">
                    <a:xfrm>
                      <a:off x="0" y="0"/>
                      <a:ext cx="4434518" cy="21384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90987" w14:textId="3387D54A" w:rsidR="00180D2A" w:rsidRDefault="00180D2A" w:rsidP="00690479">
      <w:pPr>
        <w:jc w:val="center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F18EA46" wp14:editId="7D0E44FB">
            <wp:simplePos x="0" y="0"/>
            <wp:positionH relativeFrom="margin">
              <wp:align>center</wp:align>
            </wp:positionH>
            <wp:positionV relativeFrom="paragraph">
              <wp:posOffset>-83820</wp:posOffset>
            </wp:positionV>
            <wp:extent cx="6918960" cy="32632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51" t="8982" r="5873" b="16328"/>
                    <a:stretch/>
                  </pic:blipFill>
                  <pic:spPr bwMode="auto">
                    <a:xfrm>
                      <a:off x="0" y="0"/>
                      <a:ext cx="6918960" cy="3263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9C54A49" w14:textId="7E3ADEF2" w:rsidR="0073052D" w:rsidRDefault="0073052D" w:rsidP="00690479">
      <w:pPr>
        <w:jc w:val="center"/>
      </w:pPr>
    </w:p>
    <w:p w14:paraId="2B482000" w14:textId="77777777" w:rsidR="00026B42" w:rsidRPr="00026B42" w:rsidRDefault="00026B42" w:rsidP="00026B42"/>
    <w:p w14:paraId="6D35F97D" w14:textId="77777777" w:rsidR="00026B42" w:rsidRPr="00026B42" w:rsidRDefault="00026B42" w:rsidP="00026B42"/>
    <w:p w14:paraId="093E58D2" w14:textId="77777777" w:rsidR="00026B42" w:rsidRPr="00026B42" w:rsidRDefault="00026B42" w:rsidP="00026B42"/>
    <w:p w14:paraId="7C546769" w14:textId="77777777" w:rsidR="00026B42" w:rsidRPr="00026B42" w:rsidRDefault="00026B42" w:rsidP="00026B42"/>
    <w:p w14:paraId="7FE7B152" w14:textId="77777777" w:rsidR="00026B42" w:rsidRPr="00026B42" w:rsidRDefault="00026B42" w:rsidP="00026B42"/>
    <w:p w14:paraId="3B769B20" w14:textId="77777777" w:rsidR="00026B42" w:rsidRPr="00026B42" w:rsidRDefault="00026B42" w:rsidP="00026B42"/>
    <w:p w14:paraId="7374D7D5" w14:textId="77777777" w:rsidR="00026B42" w:rsidRPr="00026B42" w:rsidRDefault="00026B42" w:rsidP="00026B42"/>
    <w:p w14:paraId="7641A5B8" w14:textId="77777777" w:rsidR="00026B42" w:rsidRPr="00026B42" w:rsidRDefault="00026B42" w:rsidP="00026B42"/>
    <w:p w14:paraId="69F0F26B" w14:textId="77777777" w:rsidR="00026B42" w:rsidRPr="00026B42" w:rsidRDefault="00026B42" w:rsidP="00026B42"/>
    <w:p w14:paraId="5ED33F3A" w14:textId="77777777" w:rsidR="00026B42" w:rsidRPr="00026B42" w:rsidRDefault="00026B42" w:rsidP="00026B42"/>
    <w:p w14:paraId="0E573B66" w14:textId="77777777" w:rsidR="00026B42" w:rsidRPr="00026B42" w:rsidRDefault="00026B42" w:rsidP="00026B42"/>
    <w:p w14:paraId="49F6AF9F" w14:textId="77777777" w:rsidR="00026B42" w:rsidRDefault="00026B42" w:rsidP="00026B42"/>
    <w:p w14:paraId="385A2101" w14:textId="469C9DA5" w:rsidR="00026B42" w:rsidRDefault="007410F5" w:rsidP="00026B42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5BF16B1" wp14:editId="0158A554">
            <wp:simplePos x="0" y="0"/>
            <wp:positionH relativeFrom="margin">
              <wp:align>center</wp:align>
            </wp:positionH>
            <wp:positionV relativeFrom="paragraph">
              <wp:posOffset>436245</wp:posOffset>
            </wp:positionV>
            <wp:extent cx="7219441" cy="2141059"/>
            <wp:effectExtent l="0" t="0" r="635" b="0"/>
            <wp:wrapTight wrapText="bothSides">
              <wp:wrapPolygon edited="0">
                <wp:start x="0" y="0"/>
                <wp:lineTo x="0" y="21337"/>
                <wp:lineTo x="21545" y="21337"/>
                <wp:lineTo x="21545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24" t="31200" r="30733" b="40200"/>
                    <a:stretch/>
                  </pic:blipFill>
                  <pic:spPr bwMode="auto">
                    <a:xfrm>
                      <a:off x="0" y="0"/>
                      <a:ext cx="7219441" cy="2141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B771E0C" w14:textId="695FC700" w:rsidR="007410F5" w:rsidRDefault="007410F5" w:rsidP="00026B42">
      <w:pPr>
        <w:jc w:val="center"/>
        <w:rPr>
          <w:noProof/>
        </w:rPr>
      </w:pPr>
    </w:p>
    <w:p w14:paraId="69CB048C" w14:textId="50361A52" w:rsidR="00FA2684" w:rsidRDefault="00FA2684" w:rsidP="00026B42">
      <w:pPr>
        <w:jc w:val="center"/>
        <w:rPr>
          <w:noProof/>
        </w:rPr>
      </w:pPr>
    </w:p>
    <w:p w14:paraId="2BB9891C" w14:textId="2684310A" w:rsidR="00026B42" w:rsidRDefault="00026B42" w:rsidP="00026B42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93232F0" wp14:editId="33A4BE60">
            <wp:extent cx="6286500" cy="4437529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4491" t="2363" r="17705" b="12547"/>
                    <a:stretch/>
                  </pic:blipFill>
                  <pic:spPr bwMode="auto">
                    <a:xfrm>
                      <a:off x="0" y="0"/>
                      <a:ext cx="6292675" cy="4441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7C59DE" w14:textId="77777777" w:rsidR="00676879" w:rsidRPr="00676879" w:rsidRDefault="00676879" w:rsidP="00676879"/>
    <w:p w14:paraId="371BB90A" w14:textId="77777777" w:rsidR="004F5F48" w:rsidRDefault="00676879" w:rsidP="00676879">
      <w:pPr>
        <w:tabs>
          <w:tab w:val="left" w:pos="2352"/>
        </w:tabs>
        <w:rPr>
          <w:noProof/>
        </w:rPr>
      </w:pPr>
      <w:r>
        <w:tab/>
      </w:r>
    </w:p>
    <w:p w14:paraId="736AC8B0" w14:textId="7F248553" w:rsidR="00676879" w:rsidRDefault="004F5F48" w:rsidP="00676879">
      <w:pPr>
        <w:tabs>
          <w:tab w:val="left" w:pos="2352"/>
        </w:tabs>
      </w:pPr>
      <w:r>
        <w:rPr>
          <w:noProof/>
        </w:rPr>
        <w:drawing>
          <wp:inline distT="0" distB="0" distL="0" distR="0" wp14:anchorId="563D2433" wp14:editId="25168E40">
            <wp:extent cx="6224731" cy="2255520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4757" t="6145" r="19566" b="51546"/>
                    <a:stretch/>
                  </pic:blipFill>
                  <pic:spPr bwMode="auto">
                    <a:xfrm>
                      <a:off x="0" y="0"/>
                      <a:ext cx="6233776" cy="22587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2C048D" w14:textId="77777777" w:rsidR="00676879" w:rsidRPr="00676879" w:rsidRDefault="00676879" w:rsidP="00676879"/>
    <w:p w14:paraId="1B3B6C5F" w14:textId="77777777" w:rsidR="00676879" w:rsidRDefault="00676879" w:rsidP="00676879"/>
    <w:p w14:paraId="489CD1CA" w14:textId="07746189" w:rsidR="00676879" w:rsidRDefault="002B2A5B" w:rsidP="002B2A5B">
      <w:pPr>
        <w:tabs>
          <w:tab w:val="left" w:pos="6576"/>
        </w:tabs>
        <w:ind w:firstLine="720"/>
      </w:pPr>
      <w:r>
        <w:tab/>
      </w:r>
    </w:p>
    <w:p w14:paraId="0A3E16AF" w14:textId="77777777" w:rsidR="002B2A5B" w:rsidRDefault="002B2A5B" w:rsidP="002B2A5B">
      <w:pPr>
        <w:tabs>
          <w:tab w:val="left" w:pos="6576"/>
        </w:tabs>
        <w:ind w:firstLine="720"/>
      </w:pPr>
    </w:p>
    <w:p w14:paraId="05D93C10" w14:textId="3F0362E5" w:rsidR="00B03379" w:rsidRDefault="00471304" w:rsidP="002B2A5B">
      <w:pPr>
        <w:tabs>
          <w:tab w:val="left" w:pos="6576"/>
        </w:tabs>
        <w:ind w:firstLine="720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A5B875D" wp14:editId="7FF5B777">
            <wp:simplePos x="0" y="0"/>
            <wp:positionH relativeFrom="page">
              <wp:align>left</wp:align>
            </wp:positionH>
            <wp:positionV relativeFrom="paragraph">
              <wp:posOffset>4271010</wp:posOffset>
            </wp:positionV>
            <wp:extent cx="7556500" cy="4168140"/>
            <wp:effectExtent l="0" t="0" r="6350" b="381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70" t="16712" r="22949" b="12608"/>
                    <a:stretch/>
                  </pic:blipFill>
                  <pic:spPr bwMode="auto">
                    <a:xfrm>
                      <a:off x="0" y="0"/>
                      <a:ext cx="7556500" cy="4168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E41">
        <w:rPr>
          <w:noProof/>
        </w:rPr>
        <w:drawing>
          <wp:anchor distT="0" distB="0" distL="114300" distR="114300" simplePos="0" relativeHeight="251661312" behindDoc="1" locked="0" layoutInCell="1" allowOverlap="1" wp14:anchorId="67B8F095" wp14:editId="17C51580">
            <wp:simplePos x="0" y="0"/>
            <wp:positionH relativeFrom="margin">
              <wp:align>center</wp:align>
            </wp:positionH>
            <wp:positionV relativeFrom="paragraph">
              <wp:posOffset>1905</wp:posOffset>
            </wp:positionV>
            <wp:extent cx="6522720" cy="4224020"/>
            <wp:effectExtent l="0" t="0" r="0" b="5080"/>
            <wp:wrapTight wrapText="bothSides">
              <wp:wrapPolygon edited="0">
                <wp:start x="0" y="0"/>
                <wp:lineTo x="0" y="21529"/>
                <wp:lineTo x="21512" y="21529"/>
                <wp:lineTo x="21512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87" t="24345" r="48815" b="21765"/>
                    <a:stretch/>
                  </pic:blipFill>
                  <pic:spPr bwMode="auto">
                    <a:xfrm>
                      <a:off x="0" y="0"/>
                      <a:ext cx="6522720" cy="4224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3D7F9F" w14:textId="598F902D" w:rsidR="002B2A5B" w:rsidRDefault="002B2A5B" w:rsidP="002B2A5B">
      <w:pPr>
        <w:tabs>
          <w:tab w:val="left" w:pos="6576"/>
        </w:tabs>
        <w:ind w:firstLine="720"/>
        <w:rPr>
          <w:noProof/>
        </w:rPr>
      </w:pPr>
    </w:p>
    <w:p w14:paraId="5B33C094" w14:textId="5AC47D2F" w:rsidR="00DD1065" w:rsidRDefault="00DD1065" w:rsidP="002B2A5B">
      <w:pPr>
        <w:tabs>
          <w:tab w:val="left" w:pos="6576"/>
        </w:tabs>
        <w:ind w:firstLine="720"/>
        <w:rPr>
          <w:noProof/>
        </w:rPr>
      </w:pPr>
    </w:p>
    <w:p w14:paraId="090532EB" w14:textId="79FD3129" w:rsidR="002B2A5B" w:rsidRDefault="002B2A5B" w:rsidP="002B2A5B">
      <w:pPr>
        <w:tabs>
          <w:tab w:val="left" w:pos="6576"/>
        </w:tabs>
        <w:ind w:firstLine="720"/>
      </w:pPr>
    </w:p>
    <w:p w14:paraId="3846AAF4" w14:textId="77777777" w:rsidR="00471304" w:rsidRPr="00471304" w:rsidRDefault="00471304" w:rsidP="00471304"/>
    <w:p w14:paraId="2FD3AAB2" w14:textId="77777777" w:rsidR="00471304" w:rsidRPr="00471304" w:rsidRDefault="00471304" w:rsidP="00471304"/>
    <w:p w14:paraId="7CB39E4F" w14:textId="77777777" w:rsidR="00471304" w:rsidRPr="00471304" w:rsidRDefault="00471304" w:rsidP="00471304"/>
    <w:p w14:paraId="0A303576" w14:textId="77777777" w:rsidR="00471304" w:rsidRPr="00471304" w:rsidRDefault="00471304" w:rsidP="00471304"/>
    <w:p w14:paraId="19BE57BD" w14:textId="77777777" w:rsidR="00471304" w:rsidRPr="00471304" w:rsidRDefault="00471304" w:rsidP="00471304"/>
    <w:p w14:paraId="36E93D9C" w14:textId="77777777" w:rsidR="00471304" w:rsidRPr="00471304" w:rsidRDefault="00471304" w:rsidP="00471304"/>
    <w:p w14:paraId="2962F206" w14:textId="77777777" w:rsidR="00471304" w:rsidRPr="00471304" w:rsidRDefault="00471304" w:rsidP="00471304"/>
    <w:p w14:paraId="0FA4B8FF" w14:textId="77777777" w:rsidR="00471304" w:rsidRPr="00471304" w:rsidRDefault="00471304" w:rsidP="00471304"/>
    <w:p w14:paraId="38479AE5" w14:textId="77777777" w:rsidR="00471304" w:rsidRPr="00471304" w:rsidRDefault="00471304" w:rsidP="00471304"/>
    <w:p w14:paraId="6FF23CC3" w14:textId="77777777" w:rsidR="00471304" w:rsidRPr="00471304" w:rsidRDefault="00471304" w:rsidP="00471304"/>
    <w:p w14:paraId="3D7AC731" w14:textId="77777777" w:rsidR="00471304" w:rsidRDefault="00471304" w:rsidP="00471304"/>
    <w:p w14:paraId="53631923" w14:textId="1BC84250" w:rsidR="00471304" w:rsidRDefault="00471304" w:rsidP="00471304">
      <w:pPr>
        <w:tabs>
          <w:tab w:val="left" w:pos="1920"/>
        </w:tabs>
      </w:pPr>
      <w:r>
        <w:tab/>
      </w:r>
    </w:p>
    <w:p w14:paraId="04C4BB15" w14:textId="1EF799A7" w:rsidR="00471304" w:rsidRDefault="00C75532" w:rsidP="00471304">
      <w:pPr>
        <w:tabs>
          <w:tab w:val="left" w:pos="1920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1BCE69BF" wp14:editId="4B4649C4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F17ED" w14:textId="77777777" w:rsidR="00CF63E5" w:rsidRDefault="00CF63E5" w:rsidP="00CF63E5">
      <w:pPr>
        <w:rPr>
          <w:noProof/>
        </w:rPr>
      </w:pPr>
    </w:p>
    <w:p w14:paraId="685B4362" w14:textId="77777777" w:rsidR="00CF63E5" w:rsidRDefault="00CF63E5" w:rsidP="00CF63E5">
      <w:pPr>
        <w:rPr>
          <w:noProof/>
        </w:rPr>
      </w:pPr>
    </w:p>
    <w:p w14:paraId="36EC8207" w14:textId="2C58DE77" w:rsidR="00CF63E5" w:rsidRDefault="00CF63E5" w:rsidP="00CF63E5">
      <w:pPr>
        <w:rPr>
          <w:noProof/>
        </w:rPr>
      </w:pPr>
      <w:r>
        <w:rPr>
          <w:noProof/>
        </w:rPr>
        <w:drawing>
          <wp:inline distT="0" distB="0" distL="0" distR="0" wp14:anchorId="061F8190" wp14:editId="5DFA651C">
            <wp:extent cx="6044565" cy="42595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5156" t="8272" r="17306"/>
                    <a:stretch/>
                  </pic:blipFill>
                  <pic:spPr bwMode="auto">
                    <a:xfrm>
                      <a:off x="0" y="0"/>
                      <a:ext cx="6056668" cy="42681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BA3983" w14:textId="77777777" w:rsidR="00615654" w:rsidRDefault="00615654" w:rsidP="00615654">
      <w:pPr>
        <w:rPr>
          <w:noProof/>
        </w:rPr>
      </w:pPr>
    </w:p>
    <w:p w14:paraId="05BFA895" w14:textId="77777777" w:rsidR="00D575E6" w:rsidRDefault="00D575E6" w:rsidP="00615654">
      <w:pPr>
        <w:rPr>
          <w:noProof/>
        </w:rPr>
      </w:pPr>
    </w:p>
    <w:p w14:paraId="04E059AF" w14:textId="77777777" w:rsidR="00D575E6" w:rsidRDefault="00D575E6" w:rsidP="00615654">
      <w:pPr>
        <w:rPr>
          <w:noProof/>
        </w:rPr>
      </w:pPr>
    </w:p>
    <w:p w14:paraId="0FBC9251" w14:textId="77777777" w:rsidR="00D575E6" w:rsidRDefault="00D575E6" w:rsidP="00615654">
      <w:pPr>
        <w:rPr>
          <w:noProof/>
        </w:rPr>
      </w:pPr>
    </w:p>
    <w:p w14:paraId="19D779F2" w14:textId="6CF1B513" w:rsidR="00D575E6" w:rsidRDefault="00D575E6" w:rsidP="00615654">
      <w:pPr>
        <w:rPr>
          <w:noProof/>
        </w:rPr>
      </w:pPr>
      <w:r>
        <w:rPr>
          <w:noProof/>
        </w:rPr>
        <w:drawing>
          <wp:inline distT="0" distB="0" distL="0" distR="0" wp14:anchorId="12296B05" wp14:editId="5181BA43">
            <wp:extent cx="5570220" cy="411830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1671" t="19381" r="26346" b="12291"/>
                    <a:stretch/>
                  </pic:blipFill>
                  <pic:spPr bwMode="auto">
                    <a:xfrm>
                      <a:off x="0" y="0"/>
                      <a:ext cx="5572357" cy="41198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BD6A8" w14:textId="5DC6942A" w:rsidR="00615654" w:rsidRDefault="00615654" w:rsidP="00615654">
      <w:pPr>
        <w:tabs>
          <w:tab w:val="left" w:pos="2040"/>
        </w:tabs>
      </w:pPr>
      <w:r>
        <w:tab/>
      </w:r>
    </w:p>
    <w:p w14:paraId="565C3E2F" w14:textId="77777777" w:rsidR="00A43E44" w:rsidRDefault="00A43E44" w:rsidP="00615654">
      <w:pPr>
        <w:tabs>
          <w:tab w:val="left" w:pos="2040"/>
        </w:tabs>
        <w:rPr>
          <w:noProof/>
        </w:rPr>
      </w:pPr>
    </w:p>
    <w:p w14:paraId="4A336714" w14:textId="6F1366D0" w:rsidR="00A43E44" w:rsidRDefault="00A43E44" w:rsidP="00615654">
      <w:pPr>
        <w:tabs>
          <w:tab w:val="left" w:pos="2040"/>
        </w:tabs>
      </w:pPr>
      <w:r>
        <w:rPr>
          <w:noProof/>
        </w:rPr>
        <w:drawing>
          <wp:inline distT="0" distB="0" distL="0" distR="0" wp14:anchorId="4E41FD34" wp14:editId="1B38DA17">
            <wp:extent cx="4015740" cy="2614295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6381" t="13000" r="23554" b="5909"/>
                    <a:stretch/>
                  </pic:blipFill>
                  <pic:spPr bwMode="auto">
                    <a:xfrm>
                      <a:off x="0" y="0"/>
                      <a:ext cx="4015740" cy="2614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5B262" w14:textId="77777777" w:rsidR="00033093" w:rsidRDefault="00033093" w:rsidP="00615654">
      <w:pPr>
        <w:tabs>
          <w:tab w:val="left" w:pos="2040"/>
        </w:tabs>
      </w:pPr>
    </w:p>
    <w:p w14:paraId="56884566" w14:textId="77777777" w:rsidR="00033093" w:rsidRDefault="00033093" w:rsidP="00615654">
      <w:pPr>
        <w:tabs>
          <w:tab w:val="left" w:pos="2040"/>
        </w:tabs>
      </w:pPr>
    </w:p>
    <w:p w14:paraId="61FEDD6F" w14:textId="77777777" w:rsidR="00033093" w:rsidRDefault="00033093" w:rsidP="00615654">
      <w:pPr>
        <w:tabs>
          <w:tab w:val="left" w:pos="2040"/>
        </w:tabs>
        <w:rPr>
          <w:noProof/>
        </w:rPr>
      </w:pPr>
    </w:p>
    <w:p w14:paraId="18163DEC" w14:textId="53F10FFA" w:rsidR="00033093" w:rsidRDefault="00033093" w:rsidP="00615654">
      <w:pPr>
        <w:tabs>
          <w:tab w:val="left" w:pos="2040"/>
        </w:tabs>
      </w:pPr>
      <w:r>
        <w:rPr>
          <w:noProof/>
        </w:rPr>
        <w:drawing>
          <wp:inline distT="0" distB="0" distL="0" distR="0" wp14:anchorId="256F1C53" wp14:editId="07491EBD">
            <wp:extent cx="5166360" cy="524211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34168" t="10400" r="20496" b="7819"/>
                    <a:stretch/>
                  </pic:blipFill>
                  <pic:spPr bwMode="auto">
                    <a:xfrm>
                      <a:off x="0" y="0"/>
                      <a:ext cx="5168733" cy="52445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5B56A3" w14:textId="180BB064" w:rsidR="00C43603" w:rsidRDefault="001C4804" w:rsidP="00615654">
      <w:pPr>
        <w:tabs>
          <w:tab w:val="left" w:pos="2040"/>
        </w:tabs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137AB8C2" wp14:editId="13DC8436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7551420" cy="4247515"/>
            <wp:effectExtent l="0" t="0" r="0" b="635"/>
            <wp:wrapTight wrapText="bothSides">
              <wp:wrapPolygon edited="0">
                <wp:start x="0" y="0"/>
                <wp:lineTo x="0" y="21506"/>
                <wp:lineTo x="21524" y="21506"/>
                <wp:lineTo x="21524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420" cy="4247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675963312"/>
        <w:docPartObj>
          <w:docPartGallery w:val="Bibliographies"/>
          <w:docPartUnique/>
        </w:docPartObj>
      </w:sdtPr>
      <w:sdtEndPr/>
      <w:sdtContent>
        <w:p w14:paraId="5BFB8478" w14:textId="20CF98B6" w:rsidR="00C57D50" w:rsidRDefault="00C57D50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014F87B4" w14:textId="77777777" w:rsidR="00DE161B" w:rsidRDefault="00C57D50" w:rsidP="00DE161B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DE161B">
                <w:rPr>
                  <w:noProof/>
                </w:rPr>
                <w:t xml:space="preserve">TechTarget Contributor, 2021. </w:t>
              </w:r>
              <w:r w:rsidR="00DE161B">
                <w:rPr>
                  <w:i/>
                  <w:iCs/>
                  <w:noProof/>
                </w:rPr>
                <w:t xml:space="preserve">variable. </w:t>
              </w:r>
              <w:r w:rsidR="00DE161B">
                <w:rPr>
                  <w:noProof/>
                </w:rPr>
                <w:t xml:space="preserve">[Online] </w:t>
              </w:r>
              <w:r w:rsidR="00DE161B">
                <w:rPr>
                  <w:noProof/>
                </w:rPr>
                <w:br/>
                <w:t xml:space="preserve">Available at: </w:t>
              </w:r>
              <w:r w:rsidR="00DE161B">
                <w:rPr>
                  <w:noProof/>
                  <w:u w:val="single"/>
                </w:rPr>
                <w:t>https://www.techtarget.com/whatis/definition/variable#:~:text=In%20programming%2C%20a%20variable%20is,uses%20when%20it%20is%20running.</w:t>
              </w:r>
              <w:r w:rsidR="00DE161B">
                <w:rPr>
                  <w:noProof/>
                </w:rPr>
                <w:br/>
                <w:t>[Accessed 28 May 2022].</w:t>
              </w:r>
            </w:p>
            <w:p w14:paraId="5B15CF6D" w14:textId="52A0584E" w:rsidR="00C57D50" w:rsidRDefault="00C57D50" w:rsidP="00DE161B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4D5E608" w14:textId="77777777" w:rsidR="00615654" w:rsidRPr="00615654" w:rsidRDefault="00615654" w:rsidP="00615654">
      <w:pPr>
        <w:tabs>
          <w:tab w:val="left" w:pos="2040"/>
        </w:tabs>
      </w:pPr>
    </w:p>
    <w:sectPr w:rsidR="00615654" w:rsidRPr="00615654">
      <w:headerReference w:type="default" r:id="rId28"/>
      <w:footerReference w:type="default" r:id="rId2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093F5" w14:textId="77777777" w:rsidR="004922E1" w:rsidRDefault="004922E1" w:rsidP="004E71C3">
      <w:pPr>
        <w:spacing w:after="0" w:line="240" w:lineRule="auto"/>
      </w:pPr>
      <w:r>
        <w:separator/>
      </w:r>
    </w:p>
  </w:endnote>
  <w:endnote w:type="continuationSeparator" w:id="0">
    <w:p w14:paraId="04AA9C58" w14:textId="77777777" w:rsidR="004922E1" w:rsidRDefault="004922E1" w:rsidP="004E7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3233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0AF091" w14:textId="351B169E" w:rsidR="00FA2684" w:rsidRDefault="00FA2684" w:rsidP="00FA2684">
        <w:pPr>
          <w:pStyle w:val="Footer"/>
          <w:pBdr>
            <w:bottom w:val="single" w:sz="6" w:space="1" w:color="auto"/>
          </w:pBdr>
          <w:jc w:val="center"/>
        </w:pPr>
      </w:p>
      <w:p w14:paraId="4C06294D" w14:textId="30C0B44D" w:rsidR="004E71C3" w:rsidRDefault="004E71C3" w:rsidP="00F83AB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1CAA02" w14:textId="77777777" w:rsidR="004E71C3" w:rsidRDefault="004E71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7381C" w14:textId="77777777" w:rsidR="004922E1" w:rsidRDefault="004922E1" w:rsidP="004E71C3">
      <w:pPr>
        <w:spacing w:after="0" w:line="240" w:lineRule="auto"/>
      </w:pPr>
      <w:r>
        <w:separator/>
      </w:r>
    </w:p>
  </w:footnote>
  <w:footnote w:type="continuationSeparator" w:id="0">
    <w:p w14:paraId="7552FB37" w14:textId="77777777" w:rsidR="004922E1" w:rsidRDefault="004922E1" w:rsidP="004E71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7361F" w14:textId="30E2C069" w:rsidR="004E71C3" w:rsidRDefault="004E71C3">
    <w:pPr>
      <w:pStyle w:val="Header"/>
      <w:pBdr>
        <w:bottom w:val="single" w:sz="6" w:space="1" w:color="auto"/>
      </w:pBdr>
    </w:pPr>
    <w:r>
      <w:t>NCFE Level 3 Practice Revision Notes</w:t>
    </w:r>
  </w:p>
  <w:p w14:paraId="6928711A" w14:textId="77777777" w:rsidR="004E71C3" w:rsidRDefault="004E71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AFKGBiZmFoZmxko6SsGpxcWZ+XkgBYYmtQCve8ZdLQAAAA=="/>
  </w:docVars>
  <w:rsids>
    <w:rsidRoot w:val="004E71C3"/>
    <w:rsid w:val="0000168D"/>
    <w:rsid w:val="00026B42"/>
    <w:rsid w:val="00033093"/>
    <w:rsid w:val="0004132B"/>
    <w:rsid w:val="00054533"/>
    <w:rsid w:val="00054C16"/>
    <w:rsid w:val="00064AA4"/>
    <w:rsid w:val="000753B4"/>
    <w:rsid w:val="00097469"/>
    <w:rsid w:val="001018CC"/>
    <w:rsid w:val="00180D2A"/>
    <w:rsid w:val="001B7C70"/>
    <w:rsid w:val="001C4804"/>
    <w:rsid w:val="00242E75"/>
    <w:rsid w:val="0026518F"/>
    <w:rsid w:val="002B2A5B"/>
    <w:rsid w:val="002C5E41"/>
    <w:rsid w:val="003177BC"/>
    <w:rsid w:val="00332B2C"/>
    <w:rsid w:val="00381A61"/>
    <w:rsid w:val="0038553C"/>
    <w:rsid w:val="003C735E"/>
    <w:rsid w:val="003D27F8"/>
    <w:rsid w:val="00425449"/>
    <w:rsid w:val="004603F7"/>
    <w:rsid w:val="00471304"/>
    <w:rsid w:val="0047299B"/>
    <w:rsid w:val="004922E1"/>
    <w:rsid w:val="004D57E6"/>
    <w:rsid w:val="004E38D5"/>
    <w:rsid w:val="004E71C3"/>
    <w:rsid w:val="004F5F48"/>
    <w:rsid w:val="00507D93"/>
    <w:rsid w:val="00550165"/>
    <w:rsid w:val="005A5214"/>
    <w:rsid w:val="005A5BAC"/>
    <w:rsid w:val="005B1A0F"/>
    <w:rsid w:val="00600CD7"/>
    <w:rsid w:val="00615654"/>
    <w:rsid w:val="0062423B"/>
    <w:rsid w:val="00676879"/>
    <w:rsid w:val="00690479"/>
    <w:rsid w:val="00696520"/>
    <w:rsid w:val="0073052D"/>
    <w:rsid w:val="0073532A"/>
    <w:rsid w:val="007410F5"/>
    <w:rsid w:val="00755887"/>
    <w:rsid w:val="00766673"/>
    <w:rsid w:val="00794041"/>
    <w:rsid w:val="007B3A10"/>
    <w:rsid w:val="007C0681"/>
    <w:rsid w:val="0081394C"/>
    <w:rsid w:val="00843440"/>
    <w:rsid w:val="00847323"/>
    <w:rsid w:val="00882C36"/>
    <w:rsid w:val="0088510B"/>
    <w:rsid w:val="00936884"/>
    <w:rsid w:val="00981111"/>
    <w:rsid w:val="009B6DEE"/>
    <w:rsid w:val="00A408C1"/>
    <w:rsid w:val="00A43E44"/>
    <w:rsid w:val="00AA2240"/>
    <w:rsid w:val="00AA5E26"/>
    <w:rsid w:val="00B03379"/>
    <w:rsid w:val="00B2332B"/>
    <w:rsid w:val="00B404AF"/>
    <w:rsid w:val="00B471EA"/>
    <w:rsid w:val="00B73248"/>
    <w:rsid w:val="00B761EF"/>
    <w:rsid w:val="00BE7D3C"/>
    <w:rsid w:val="00C43603"/>
    <w:rsid w:val="00C57D50"/>
    <w:rsid w:val="00C75532"/>
    <w:rsid w:val="00C830C2"/>
    <w:rsid w:val="00CA6345"/>
    <w:rsid w:val="00CD7524"/>
    <w:rsid w:val="00CE78C5"/>
    <w:rsid w:val="00CF63E5"/>
    <w:rsid w:val="00D146E5"/>
    <w:rsid w:val="00D34A70"/>
    <w:rsid w:val="00D460F8"/>
    <w:rsid w:val="00D575E6"/>
    <w:rsid w:val="00D7788F"/>
    <w:rsid w:val="00DD1065"/>
    <w:rsid w:val="00DE161B"/>
    <w:rsid w:val="00DE6FF6"/>
    <w:rsid w:val="00E47B34"/>
    <w:rsid w:val="00E50794"/>
    <w:rsid w:val="00E74E78"/>
    <w:rsid w:val="00EC0D83"/>
    <w:rsid w:val="00EF5521"/>
    <w:rsid w:val="00F06484"/>
    <w:rsid w:val="00F12451"/>
    <w:rsid w:val="00F152EA"/>
    <w:rsid w:val="00F83ABD"/>
    <w:rsid w:val="00FA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C2308B"/>
  <w15:chartTrackingRefBased/>
  <w15:docId w15:val="{7ACA6DA6-C538-48CC-8774-C0F7AC06E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71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71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Title"/>
    <w:link w:val="Style1Char"/>
    <w:qFormat/>
    <w:rsid w:val="00C830C2"/>
    <w:rPr>
      <w:rFonts w:ascii="Aldhabi" w:hAnsi="Aldhabi"/>
    </w:rPr>
  </w:style>
  <w:style w:type="character" w:customStyle="1" w:styleId="Style1Char">
    <w:name w:val="Style1 Char"/>
    <w:basedOn w:val="TitleChar"/>
    <w:link w:val="Style1"/>
    <w:rsid w:val="00C830C2"/>
    <w:rPr>
      <w:rFonts w:ascii="Aldhabi" w:eastAsiaTheme="majorEastAsia" w:hAnsi="Aldhab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C830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30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E71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1C3"/>
  </w:style>
  <w:style w:type="paragraph" w:styleId="Footer">
    <w:name w:val="footer"/>
    <w:basedOn w:val="Normal"/>
    <w:link w:val="FooterChar"/>
    <w:uiPriority w:val="99"/>
    <w:unhideWhenUsed/>
    <w:rsid w:val="004E71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1C3"/>
  </w:style>
  <w:style w:type="character" w:customStyle="1" w:styleId="Heading1Char">
    <w:name w:val="Heading 1 Char"/>
    <w:basedOn w:val="DefaultParagraphFont"/>
    <w:link w:val="Heading1"/>
    <w:uiPriority w:val="9"/>
    <w:rsid w:val="004E71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E71C3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E71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4E71C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71C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E71C3"/>
    <w:rPr>
      <w:color w:val="0563C1" w:themeColor="hyperlink"/>
      <w:u w:val="single"/>
    </w:rPr>
  </w:style>
  <w:style w:type="character" w:customStyle="1" w:styleId="hgkelc">
    <w:name w:val="hgkelc"/>
    <w:basedOn w:val="DefaultParagraphFont"/>
    <w:rsid w:val="001B7C70"/>
  </w:style>
  <w:style w:type="paragraph" w:styleId="Bibliography">
    <w:name w:val="Bibliography"/>
    <w:basedOn w:val="Normal"/>
    <w:next w:val="Normal"/>
    <w:uiPriority w:val="37"/>
    <w:unhideWhenUsed/>
    <w:rsid w:val="00DE16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7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8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4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5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3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ec21</b:Tag>
    <b:SourceType>InternetSite</b:SourceType>
    <b:Guid>{8C4E78E7-C351-4FAA-BE56-656111630D9A}</b:Guid>
    <b:Author>
      <b:Author>
        <b:Corporate>TechTarget Contributor</b:Corporate>
      </b:Author>
    </b:Author>
    <b:Title>variable</b:Title>
    <b:Year>2021</b:Year>
    <b:YearAccessed>2022</b:YearAccessed>
    <b:MonthAccessed>May</b:MonthAccessed>
    <b:DayAccessed>28</b:DayAccessed>
    <b:URL>https://www.techtarget.com/whatis/definition/variable#:~:text=In%20programming%2C%20a%20variable%20is,uses%20when%20it%20is%20running.</b:URL>
    <b:RefOrder>1</b:RefOrder>
  </b:Source>
</b:Sources>
</file>

<file path=customXml/itemProps1.xml><?xml version="1.0" encoding="utf-8"?>
<ds:datastoreItem xmlns:ds="http://schemas.openxmlformats.org/officeDocument/2006/customXml" ds:itemID="{2A314118-3B66-4152-A413-473590975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5</Pages>
  <Words>266</Words>
  <Characters>1519</Characters>
  <Application>Microsoft Office Word</Application>
  <DocSecurity>0</DocSecurity>
  <Lines>12</Lines>
  <Paragraphs>3</Paragraphs>
  <ScaleCrop>false</ScaleCrop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e Lowe</dc:creator>
  <cp:keywords/>
  <dc:description/>
  <cp:lastModifiedBy>Camille Lowe</cp:lastModifiedBy>
  <cp:revision>4</cp:revision>
  <dcterms:created xsi:type="dcterms:W3CDTF">2022-06-08T23:35:00Z</dcterms:created>
  <dcterms:modified xsi:type="dcterms:W3CDTF">2022-06-09T17:25:00Z</dcterms:modified>
</cp:coreProperties>
</file>